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920" w:rsidRPr="00563920" w:rsidRDefault="000D51EA" w:rsidP="00563920">
      <w:pPr>
        <w:spacing w:before="0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CICIO 1</w:t>
      </w:r>
    </w:p>
    <w:p w:rsidR="00563920" w:rsidRPr="00563920" w:rsidRDefault="00563920" w:rsidP="00563920">
      <w:pPr>
        <w:spacing w:before="0" w:after="0" w:line="360" w:lineRule="auto"/>
        <w:rPr>
          <w:rFonts w:eastAsia="Times New Roman" w:cs="Arial"/>
          <w:sz w:val="20"/>
          <w:szCs w:val="20"/>
          <w:lang w:eastAsia="es-ES"/>
        </w:rPr>
      </w:pPr>
      <w:r w:rsidRPr="00563920">
        <w:rPr>
          <w:rFonts w:cs="Arial"/>
          <w:sz w:val="20"/>
          <w:szCs w:val="20"/>
        </w:rPr>
        <w:t>Crear un código JavaScript</w:t>
      </w:r>
      <w:r w:rsidRPr="00563920">
        <w:rPr>
          <w:rFonts w:eastAsia="Times New Roman" w:cs="Arial"/>
          <w:sz w:val="20"/>
          <w:szCs w:val="20"/>
          <w:lang w:eastAsia="es-ES"/>
        </w:rPr>
        <w:t xml:space="preserve"> que dado alto y ancho de un rectángulo</w:t>
      </w:r>
      <w:r w:rsidR="005A4EA5">
        <w:rPr>
          <w:rFonts w:eastAsia="Times New Roman" w:cs="Arial"/>
          <w:sz w:val="20"/>
          <w:szCs w:val="20"/>
          <w:lang w:eastAsia="es-ES"/>
        </w:rPr>
        <w:t xml:space="preserve"> por un prompt</w:t>
      </w:r>
      <w:r w:rsidRPr="00563920">
        <w:rPr>
          <w:rFonts w:eastAsia="Times New Roman" w:cs="Arial"/>
          <w:sz w:val="20"/>
          <w:szCs w:val="20"/>
          <w:lang w:eastAsia="es-ES"/>
        </w:rPr>
        <w:t xml:space="preserve">, </w:t>
      </w:r>
      <w:r w:rsidR="005A4EA5">
        <w:rPr>
          <w:rFonts w:eastAsia="Times New Roman" w:cs="Arial"/>
          <w:sz w:val="20"/>
          <w:szCs w:val="20"/>
          <w:lang w:eastAsia="es-ES"/>
        </w:rPr>
        <w:t xml:space="preserve">muestre </w:t>
      </w:r>
      <w:r w:rsidRPr="00563920">
        <w:rPr>
          <w:rFonts w:eastAsia="Times New Roman" w:cs="Arial"/>
          <w:sz w:val="20"/>
          <w:szCs w:val="20"/>
          <w:lang w:eastAsia="es-ES"/>
        </w:rPr>
        <w:t>la superficie</w:t>
      </w:r>
      <w:r w:rsidR="005A4EA5">
        <w:rPr>
          <w:rFonts w:eastAsia="Times New Roman" w:cs="Arial"/>
          <w:sz w:val="20"/>
          <w:szCs w:val="20"/>
          <w:lang w:eastAsia="es-ES"/>
        </w:rPr>
        <w:t xml:space="preserve"> en un h1</w:t>
      </w:r>
      <w:r w:rsidRPr="00563920">
        <w:rPr>
          <w:rFonts w:eastAsia="Times New Roman" w:cs="Arial"/>
          <w:sz w:val="20"/>
          <w:szCs w:val="20"/>
          <w:lang w:eastAsia="es-ES"/>
        </w:rPr>
        <w:t>.</w:t>
      </w:r>
    </w:p>
    <w:p w:rsidR="00C34D18" w:rsidRPr="00563920" w:rsidRDefault="005272A4" w:rsidP="00951BFF">
      <w:pPr>
        <w:spacing w:before="0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CICIO 2</w:t>
      </w:r>
    </w:p>
    <w:p w:rsidR="00AE041A" w:rsidRPr="00563920" w:rsidRDefault="00AE041A" w:rsidP="00AE041A">
      <w:pPr>
        <w:spacing w:before="0" w:after="0" w:line="360" w:lineRule="auto"/>
        <w:rPr>
          <w:rFonts w:eastAsia="Times New Roman" w:cs="Arial"/>
          <w:sz w:val="20"/>
          <w:szCs w:val="20"/>
          <w:lang w:eastAsia="es-ES"/>
        </w:rPr>
      </w:pPr>
      <w:r w:rsidRPr="00563920">
        <w:rPr>
          <w:rFonts w:eastAsia="Times New Roman" w:cs="Arial"/>
          <w:sz w:val="20"/>
          <w:szCs w:val="20"/>
          <w:lang w:eastAsia="es-ES"/>
        </w:rPr>
        <w:t xml:space="preserve">Escribir un programa que </w:t>
      </w:r>
      <w:r w:rsidR="00CF0E7A" w:rsidRPr="00563920">
        <w:rPr>
          <w:rFonts w:eastAsia="Times New Roman" w:cs="Arial"/>
          <w:sz w:val="20"/>
          <w:szCs w:val="20"/>
          <w:lang w:eastAsia="es-ES"/>
        </w:rPr>
        <w:t xml:space="preserve">calcule </w:t>
      </w:r>
      <w:r w:rsidRPr="00563920">
        <w:rPr>
          <w:rFonts w:eastAsia="Times New Roman" w:cs="Arial"/>
          <w:sz w:val="20"/>
          <w:szCs w:val="20"/>
          <w:lang w:eastAsia="es-ES"/>
        </w:rPr>
        <w:t>el índice de masa c</w:t>
      </w:r>
      <w:r w:rsidR="00563920">
        <w:rPr>
          <w:rFonts w:eastAsia="Times New Roman" w:cs="Arial"/>
          <w:sz w:val="20"/>
          <w:szCs w:val="20"/>
          <w:lang w:eastAsia="es-ES"/>
        </w:rPr>
        <w:t>orporal</w:t>
      </w:r>
      <w:r w:rsidRPr="00563920">
        <w:rPr>
          <w:rFonts w:eastAsia="Times New Roman" w:cs="Arial"/>
          <w:sz w:val="20"/>
          <w:szCs w:val="20"/>
          <w:lang w:eastAsia="es-ES"/>
        </w:rPr>
        <w:t>.</w:t>
      </w:r>
      <w:r w:rsidR="005A4EA5">
        <w:rPr>
          <w:rFonts w:eastAsia="Times New Roman" w:cs="Arial"/>
          <w:sz w:val="20"/>
          <w:szCs w:val="20"/>
          <w:lang w:eastAsia="es-ES"/>
        </w:rPr>
        <w:t xml:space="preserve"> Los datos de entrada se toman por prompt y se muestran en un alert.</w:t>
      </w:r>
    </w:p>
    <w:p w:rsidR="00563920" w:rsidRPr="00563920" w:rsidRDefault="005272A4" w:rsidP="00563920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CICIO 3</w:t>
      </w:r>
    </w:p>
    <w:p w:rsidR="00563920" w:rsidRPr="00563920" w:rsidRDefault="00563920" w:rsidP="00563920">
      <w:pPr>
        <w:spacing w:before="0"/>
        <w:rPr>
          <w:rFonts w:cs="Arial"/>
          <w:sz w:val="20"/>
          <w:szCs w:val="20"/>
        </w:rPr>
      </w:pPr>
      <w:r w:rsidRPr="00563920">
        <w:rPr>
          <w:rFonts w:cs="Arial"/>
          <w:sz w:val="20"/>
          <w:szCs w:val="20"/>
        </w:rPr>
        <w:t>Dado un número, muestre en un alert su potencia al cuadrado y al cubo.</w:t>
      </w:r>
    </w:p>
    <w:p w:rsidR="00E514E8" w:rsidRPr="00563920" w:rsidRDefault="00563920" w:rsidP="00E514E8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 w:rsidRPr="00563920">
        <w:rPr>
          <w:rFonts w:cs="Arial"/>
          <w:b/>
          <w:sz w:val="20"/>
          <w:szCs w:val="20"/>
          <w:u w:val="single"/>
        </w:rPr>
        <w:t>EJERCICIO 4</w:t>
      </w:r>
    </w:p>
    <w:p w:rsidR="00E514E8" w:rsidRDefault="00E514E8" w:rsidP="00E514E8">
      <w:pPr>
        <w:spacing w:before="0" w:after="0" w:line="360" w:lineRule="auto"/>
        <w:rPr>
          <w:rFonts w:eastAsia="Times New Roman" w:cs="Arial"/>
          <w:sz w:val="20"/>
          <w:szCs w:val="20"/>
          <w:lang w:eastAsia="es-ES"/>
        </w:rPr>
      </w:pPr>
      <w:r w:rsidRPr="00563920">
        <w:rPr>
          <w:rFonts w:eastAsia="Times New Roman" w:cs="Arial"/>
          <w:sz w:val="20"/>
          <w:szCs w:val="20"/>
          <w:lang w:eastAsia="es-ES"/>
        </w:rPr>
        <w:t xml:space="preserve">Utilizando una estructura switch-case realizar un traductor sencillo de inglés a español para las palabras </w:t>
      </w:r>
      <w:r w:rsidRPr="00563920">
        <w:rPr>
          <w:rFonts w:eastAsia="Times New Roman" w:cs="Arial"/>
          <w:b/>
          <w:sz w:val="20"/>
          <w:szCs w:val="20"/>
          <w:lang w:eastAsia="es-ES"/>
        </w:rPr>
        <w:t>cat, dog, yellow y sleep</w:t>
      </w:r>
      <w:r w:rsidRPr="00563920">
        <w:rPr>
          <w:rFonts w:eastAsia="Times New Roman" w:cs="Arial"/>
          <w:sz w:val="20"/>
          <w:szCs w:val="20"/>
          <w:lang w:eastAsia="es-ES"/>
        </w:rPr>
        <w:t xml:space="preserve"> (podéis añadir más palabras si queréis). Cualquier otra palabra no tiene traducción y se tiene que informar al usuario.</w:t>
      </w:r>
      <w:r w:rsidR="00563920">
        <w:rPr>
          <w:rFonts w:eastAsia="Times New Roman" w:cs="Arial"/>
          <w:sz w:val="20"/>
          <w:szCs w:val="20"/>
          <w:lang w:eastAsia="es-ES"/>
        </w:rPr>
        <w:t xml:space="preserve"> Se tiene que permitir tanto mayusculas como minusculas.</w:t>
      </w:r>
    </w:p>
    <w:p w:rsidR="00676FFC" w:rsidRPr="00563920" w:rsidRDefault="00676FFC" w:rsidP="00676FFC">
      <w:pPr>
        <w:spacing w:before="0"/>
        <w:rPr>
          <w:rFonts w:cs="Arial"/>
          <w:b/>
          <w:sz w:val="20"/>
          <w:szCs w:val="20"/>
          <w:u w:val="single"/>
        </w:rPr>
      </w:pPr>
      <w:r w:rsidRPr="00563920">
        <w:rPr>
          <w:rFonts w:cs="Arial"/>
          <w:b/>
          <w:sz w:val="20"/>
          <w:szCs w:val="20"/>
          <w:u w:val="single"/>
        </w:rPr>
        <w:t xml:space="preserve">EJERCICIO </w:t>
      </w:r>
      <w:r w:rsidR="005272A4">
        <w:rPr>
          <w:rFonts w:cs="Arial"/>
          <w:b/>
          <w:sz w:val="20"/>
          <w:szCs w:val="20"/>
          <w:u w:val="single"/>
        </w:rPr>
        <w:t>5</w:t>
      </w:r>
    </w:p>
    <w:p w:rsidR="00676FFC" w:rsidRPr="00563920" w:rsidRDefault="00676FFC" w:rsidP="00676FFC">
      <w:pPr>
        <w:spacing w:before="0" w:after="0" w:line="360" w:lineRule="auto"/>
        <w:rPr>
          <w:rFonts w:eastAsia="Times New Roman" w:cs="Arial"/>
          <w:sz w:val="20"/>
          <w:szCs w:val="20"/>
          <w:lang w:eastAsia="es-ES"/>
        </w:rPr>
      </w:pPr>
      <w:r w:rsidRPr="00563920">
        <w:rPr>
          <w:rFonts w:eastAsia="Times New Roman" w:cs="Arial"/>
          <w:sz w:val="20"/>
          <w:szCs w:val="20"/>
          <w:lang w:eastAsia="es-ES"/>
        </w:rPr>
        <w:t>Se ingresan por teclado tres números</w:t>
      </w:r>
      <w:r w:rsidR="005A4EA5">
        <w:rPr>
          <w:rFonts w:eastAsia="Times New Roman" w:cs="Arial"/>
          <w:sz w:val="20"/>
          <w:szCs w:val="20"/>
          <w:lang w:eastAsia="es-ES"/>
        </w:rPr>
        <w:t xml:space="preserve"> en un prompt</w:t>
      </w:r>
      <w:r w:rsidR="00FA5E95">
        <w:rPr>
          <w:rFonts w:eastAsia="Times New Roman" w:cs="Arial"/>
          <w:sz w:val="20"/>
          <w:szCs w:val="20"/>
          <w:lang w:eastAsia="es-ES"/>
        </w:rPr>
        <w:t>, comprobar que todos son mayores de 10 o no mostrando un mensaje adecuado</w:t>
      </w:r>
      <w:r w:rsidRPr="00563920">
        <w:rPr>
          <w:rFonts w:eastAsia="Times New Roman" w:cs="Arial"/>
          <w:sz w:val="20"/>
          <w:szCs w:val="20"/>
          <w:lang w:eastAsia="es-ES"/>
        </w:rPr>
        <w:t xml:space="preserve"> en </w:t>
      </w:r>
      <w:r w:rsidR="00FA5E95">
        <w:rPr>
          <w:rFonts w:eastAsia="Times New Roman" w:cs="Arial"/>
          <w:sz w:val="20"/>
          <w:szCs w:val="20"/>
          <w:lang w:eastAsia="es-ES"/>
        </w:rPr>
        <w:t>un párrafo</w:t>
      </w:r>
      <w:r w:rsidRPr="00563920">
        <w:rPr>
          <w:rFonts w:eastAsia="Times New Roman" w:cs="Arial"/>
          <w:sz w:val="20"/>
          <w:szCs w:val="20"/>
          <w:lang w:eastAsia="es-ES"/>
        </w:rPr>
        <w:t>.</w:t>
      </w:r>
    </w:p>
    <w:p w:rsidR="00AE041A" w:rsidRPr="00563920" w:rsidRDefault="00F95CDC" w:rsidP="00AE041A">
      <w:pPr>
        <w:spacing w:before="0" w:after="0" w:line="360" w:lineRule="auto"/>
        <w:rPr>
          <w:rFonts w:eastAsia="Times New Roman" w:cs="Arial"/>
          <w:b/>
          <w:sz w:val="20"/>
          <w:szCs w:val="20"/>
          <w:u w:val="single"/>
          <w:lang w:eastAsia="es-ES"/>
        </w:rPr>
      </w:pPr>
      <w:r w:rsidRPr="00563920">
        <w:rPr>
          <w:rFonts w:eastAsia="Times New Roman" w:cs="Arial"/>
          <w:b/>
          <w:sz w:val="20"/>
          <w:szCs w:val="20"/>
          <w:u w:val="single"/>
          <w:lang w:eastAsia="es-ES"/>
        </w:rPr>
        <w:t>EJER</w:t>
      </w:r>
      <w:r w:rsidR="005272A4">
        <w:rPr>
          <w:rFonts w:eastAsia="Times New Roman" w:cs="Arial"/>
          <w:b/>
          <w:sz w:val="20"/>
          <w:szCs w:val="20"/>
          <w:u w:val="single"/>
          <w:lang w:eastAsia="es-ES"/>
        </w:rPr>
        <w:t>CICIO 6</w:t>
      </w:r>
    </w:p>
    <w:p w:rsidR="00AE041A" w:rsidRPr="00563920" w:rsidRDefault="00AE041A" w:rsidP="00AE041A">
      <w:pPr>
        <w:spacing w:before="0" w:after="0" w:line="360" w:lineRule="auto"/>
        <w:rPr>
          <w:rFonts w:eastAsia="Times New Roman" w:cs="Arial"/>
          <w:sz w:val="20"/>
          <w:szCs w:val="20"/>
          <w:lang w:eastAsia="es-ES"/>
        </w:rPr>
      </w:pPr>
      <w:r w:rsidRPr="00563920">
        <w:rPr>
          <w:rFonts w:eastAsia="Times New Roman" w:cs="Arial"/>
          <w:sz w:val="20"/>
          <w:szCs w:val="20"/>
          <w:lang w:eastAsia="es-ES"/>
        </w:rPr>
        <w:t xml:space="preserve">Escribir un programa que pida </w:t>
      </w:r>
      <w:r w:rsidR="00563920" w:rsidRPr="00563920">
        <w:rPr>
          <w:rFonts w:eastAsia="Times New Roman" w:cs="Arial"/>
          <w:sz w:val="20"/>
          <w:szCs w:val="20"/>
          <w:lang w:eastAsia="es-ES"/>
        </w:rPr>
        <w:t xml:space="preserve">como entrada </w:t>
      </w:r>
      <w:r w:rsidRPr="00563920">
        <w:rPr>
          <w:rFonts w:eastAsia="Times New Roman" w:cs="Arial"/>
          <w:sz w:val="20"/>
          <w:szCs w:val="20"/>
          <w:lang w:eastAsia="es-ES"/>
        </w:rPr>
        <w:t xml:space="preserve">el </w:t>
      </w:r>
      <w:r w:rsidR="00BF4546" w:rsidRPr="00563920">
        <w:rPr>
          <w:rFonts w:eastAsia="Times New Roman" w:cs="Arial"/>
          <w:sz w:val="20"/>
          <w:szCs w:val="20"/>
          <w:lang w:eastAsia="es-ES"/>
        </w:rPr>
        <w:t>número</w:t>
      </w:r>
      <w:r w:rsidRPr="00563920">
        <w:rPr>
          <w:rFonts w:eastAsia="Times New Roman" w:cs="Arial"/>
          <w:sz w:val="20"/>
          <w:szCs w:val="20"/>
          <w:lang w:eastAsia="es-ES"/>
        </w:rPr>
        <w:t xml:space="preserve"> de golpes que ha necesitado un jugador de golf para hacer hoyo y el par del hoyo que es </w:t>
      </w:r>
      <w:r w:rsidR="00BF4546" w:rsidRPr="00563920">
        <w:rPr>
          <w:rFonts w:eastAsia="Times New Roman" w:cs="Arial"/>
          <w:sz w:val="20"/>
          <w:szCs w:val="20"/>
          <w:lang w:eastAsia="es-ES"/>
        </w:rPr>
        <w:t>número</w:t>
      </w:r>
      <w:r w:rsidRPr="00563920">
        <w:rPr>
          <w:rFonts w:eastAsia="Times New Roman" w:cs="Arial"/>
          <w:sz w:val="20"/>
          <w:szCs w:val="20"/>
          <w:lang w:eastAsia="es-ES"/>
        </w:rPr>
        <w:t xml:space="preserve"> ideal de golpes. El programa deberá mostrar el mensaje correspondiente según la puntuación que obtenga el jugador:</w:t>
      </w:r>
    </w:p>
    <w:p w:rsidR="00AE041A" w:rsidRPr="00563920" w:rsidRDefault="00AE041A" w:rsidP="00AE041A">
      <w:pPr>
        <w:spacing w:before="0" w:after="0" w:line="360" w:lineRule="auto"/>
        <w:jc w:val="center"/>
        <w:rPr>
          <w:rFonts w:eastAsia="Times New Roman" w:cs="Arial"/>
          <w:sz w:val="20"/>
          <w:szCs w:val="20"/>
          <w:lang w:eastAsia="es-ES"/>
        </w:rPr>
      </w:pPr>
      <w:r w:rsidRPr="00563920">
        <w:rPr>
          <w:rFonts w:eastAsia="Times New Roman" w:cs="Arial"/>
          <w:noProof/>
          <w:sz w:val="20"/>
          <w:szCs w:val="20"/>
          <w:lang w:eastAsia="es-ES"/>
        </w:rPr>
        <w:drawing>
          <wp:inline distT="0" distB="0" distL="0" distR="0" wp14:anchorId="5733EDB7" wp14:editId="7E335C65">
            <wp:extent cx="2796540" cy="790375"/>
            <wp:effectExtent l="19050" t="19050" r="22860" b="10160"/>
            <wp:docPr id="7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1"/>
                    <pic:cNvPicPr>
                      <a:picLocks noChangeAspect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125"/>
                    <a:stretch/>
                  </pic:blipFill>
                  <pic:spPr>
                    <a:xfrm>
                      <a:off x="0" y="0"/>
                      <a:ext cx="2898692" cy="8192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E041A" w:rsidRPr="00563920" w:rsidRDefault="005272A4" w:rsidP="00AE041A">
      <w:pPr>
        <w:spacing w:before="0" w:after="0" w:line="360" w:lineRule="auto"/>
        <w:rPr>
          <w:rFonts w:eastAsia="Times New Roman" w:cs="Arial"/>
          <w:b/>
          <w:sz w:val="20"/>
          <w:szCs w:val="20"/>
          <w:u w:val="single"/>
          <w:lang w:eastAsia="es-ES"/>
        </w:rPr>
      </w:pPr>
      <w:r>
        <w:rPr>
          <w:rFonts w:eastAsia="Times New Roman" w:cs="Arial"/>
          <w:b/>
          <w:sz w:val="20"/>
          <w:szCs w:val="20"/>
          <w:u w:val="single"/>
          <w:lang w:eastAsia="es-ES"/>
        </w:rPr>
        <w:t>EJERCICIO 7</w:t>
      </w:r>
    </w:p>
    <w:p w:rsidR="00AE041A" w:rsidRPr="00563920" w:rsidRDefault="00AE041A" w:rsidP="00AE041A">
      <w:pPr>
        <w:spacing w:before="0" w:after="0" w:line="360" w:lineRule="auto"/>
        <w:rPr>
          <w:rFonts w:eastAsia="Times New Roman" w:cs="Arial"/>
          <w:sz w:val="20"/>
          <w:szCs w:val="20"/>
          <w:lang w:eastAsia="es-ES"/>
        </w:rPr>
      </w:pPr>
      <w:r w:rsidRPr="00563920">
        <w:rPr>
          <w:rFonts w:eastAsia="Times New Roman" w:cs="Arial"/>
          <w:sz w:val="20"/>
          <w:szCs w:val="20"/>
          <w:lang w:eastAsia="es-ES"/>
        </w:rPr>
        <w:t xml:space="preserve">Escribe un programa que </w:t>
      </w:r>
      <w:r w:rsidR="00F95CDC" w:rsidRPr="00563920">
        <w:rPr>
          <w:rFonts w:eastAsia="Times New Roman" w:cs="Arial"/>
          <w:sz w:val="20"/>
          <w:szCs w:val="20"/>
          <w:lang w:eastAsia="es-ES"/>
        </w:rPr>
        <w:t>intente adivinar un n</w:t>
      </w:r>
      <w:r w:rsidR="00C4644A" w:rsidRPr="00563920">
        <w:rPr>
          <w:rFonts w:eastAsia="Times New Roman" w:cs="Arial"/>
          <w:sz w:val="20"/>
          <w:szCs w:val="20"/>
          <w:lang w:eastAsia="es-ES"/>
        </w:rPr>
        <w:t>ú</w:t>
      </w:r>
      <w:r w:rsidR="00F95CDC" w:rsidRPr="00563920">
        <w:rPr>
          <w:rFonts w:eastAsia="Times New Roman" w:cs="Arial"/>
          <w:sz w:val="20"/>
          <w:szCs w:val="20"/>
          <w:lang w:eastAsia="es-ES"/>
        </w:rPr>
        <w:t>mero aleatorio entre 1 y 50 pensado por el usuario. El pro</w:t>
      </w:r>
      <w:r w:rsidR="00910511" w:rsidRPr="00563920">
        <w:rPr>
          <w:rFonts w:eastAsia="Times New Roman" w:cs="Arial"/>
          <w:sz w:val="20"/>
          <w:szCs w:val="20"/>
          <w:lang w:eastAsia="es-ES"/>
        </w:rPr>
        <w:t>grama no terminará hasta que lo acierte,</w:t>
      </w:r>
      <w:r w:rsidR="00F95CDC" w:rsidRPr="00563920">
        <w:rPr>
          <w:rFonts w:eastAsia="Times New Roman" w:cs="Arial"/>
          <w:sz w:val="20"/>
          <w:szCs w:val="20"/>
          <w:lang w:eastAsia="es-ES"/>
        </w:rPr>
        <w:t xml:space="preserve"> </w:t>
      </w:r>
      <w:r w:rsidR="00910511" w:rsidRPr="00563920">
        <w:rPr>
          <w:rFonts w:eastAsia="Times New Roman" w:cs="Arial"/>
          <w:sz w:val="20"/>
          <w:szCs w:val="20"/>
          <w:lang w:eastAsia="es-ES"/>
        </w:rPr>
        <w:t>haciéndolo</w:t>
      </w:r>
      <w:r w:rsidR="00F95CDC" w:rsidRPr="00563920">
        <w:rPr>
          <w:rFonts w:eastAsia="Times New Roman" w:cs="Arial"/>
          <w:sz w:val="20"/>
          <w:szCs w:val="20"/>
          <w:lang w:eastAsia="es-ES"/>
        </w:rPr>
        <w:t xml:space="preserve"> de la manera más inteligente posible. </w:t>
      </w:r>
    </w:p>
    <w:p w:rsidR="00FC440B" w:rsidRPr="00563920" w:rsidRDefault="005272A4" w:rsidP="00FC440B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CICIO 8</w:t>
      </w:r>
    </w:p>
    <w:p w:rsidR="00FC440B" w:rsidRPr="00563920" w:rsidRDefault="00FC440B" w:rsidP="00FC440B">
      <w:pPr>
        <w:spacing w:before="0" w:after="0" w:line="360" w:lineRule="auto"/>
        <w:rPr>
          <w:rFonts w:cs="Arial"/>
          <w:sz w:val="20"/>
          <w:szCs w:val="20"/>
        </w:rPr>
      </w:pPr>
      <w:r w:rsidRPr="00563920">
        <w:rPr>
          <w:rFonts w:cs="Arial"/>
          <w:sz w:val="20"/>
          <w:szCs w:val="20"/>
        </w:rPr>
        <w:t xml:space="preserve">Realizar un código JavaScript que pida un texto y una dirección web mediante 2 prompt distintos, posteriormente crear un enlace </w:t>
      </w:r>
      <w:r w:rsidRPr="00563920">
        <w:rPr>
          <w:rFonts w:cs="Arial"/>
          <w:b/>
          <w:sz w:val="20"/>
          <w:szCs w:val="20"/>
        </w:rPr>
        <w:t xml:space="preserve">(etiqueta &lt;a&gt;) </w:t>
      </w:r>
      <w:r w:rsidRPr="00563920">
        <w:rPr>
          <w:rFonts w:cs="Arial"/>
          <w:sz w:val="20"/>
          <w:szCs w:val="20"/>
        </w:rPr>
        <w:t>que vaya a la dirección elegida por el usuario en una pestaña nueva. El texto del enlace debe ser el que se pidió al principio.</w:t>
      </w:r>
    </w:p>
    <w:p w:rsidR="00FC440B" w:rsidRPr="00563920" w:rsidRDefault="005272A4" w:rsidP="00FC440B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CICIO 9</w:t>
      </w:r>
    </w:p>
    <w:p w:rsidR="00FC440B" w:rsidRPr="00563920" w:rsidRDefault="00FC440B" w:rsidP="00FC440B">
      <w:pPr>
        <w:spacing w:before="0" w:after="0" w:line="360" w:lineRule="auto"/>
        <w:rPr>
          <w:rFonts w:cs="Arial"/>
          <w:sz w:val="20"/>
          <w:szCs w:val="20"/>
        </w:rPr>
      </w:pPr>
      <w:r w:rsidRPr="00563920">
        <w:rPr>
          <w:rFonts w:cs="Arial"/>
          <w:sz w:val="20"/>
          <w:szCs w:val="20"/>
        </w:rPr>
        <w:t>Crear en JavaScript un programa que pida la localización de un archivo de imagen</w:t>
      </w:r>
      <w:r w:rsidR="005272A4">
        <w:rPr>
          <w:rFonts w:cs="Arial"/>
          <w:sz w:val="20"/>
          <w:szCs w:val="20"/>
        </w:rPr>
        <w:t xml:space="preserve"> (mediante una URL de internet)</w:t>
      </w:r>
      <w:r w:rsidRPr="00563920">
        <w:rPr>
          <w:rFonts w:cs="Arial"/>
          <w:sz w:val="20"/>
          <w:szCs w:val="20"/>
        </w:rPr>
        <w:t xml:space="preserve"> y una dirección web (URL). Escribir una imagen </w:t>
      </w:r>
      <w:r w:rsidR="00676FFC">
        <w:rPr>
          <w:rFonts w:cs="Arial"/>
          <w:sz w:val="20"/>
          <w:szCs w:val="20"/>
        </w:rPr>
        <w:t>centrandola con un parrafo</w:t>
      </w:r>
      <w:r w:rsidRPr="00563920">
        <w:rPr>
          <w:rFonts w:cs="Arial"/>
          <w:sz w:val="20"/>
          <w:szCs w:val="20"/>
        </w:rPr>
        <w:t xml:space="preserve"> que </w:t>
      </w:r>
      <w:r w:rsidR="00676FFC">
        <w:rPr>
          <w:rFonts w:cs="Arial"/>
          <w:sz w:val="20"/>
          <w:szCs w:val="20"/>
        </w:rPr>
        <w:t>sea</w:t>
      </w:r>
      <w:r w:rsidRPr="00563920">
        <w:rPr>
          <w:rFonts w:cs="Arial"/>
          <w:sz w:val="20"/>
          <w:szCs w:val="20"/>
        </w:rPr>
        <w:t xml:space="preserve"> </w:t>
      </w:r>
      <w:r w:rsidR="00676FFC">
        <w:rPr>
          <w:rFonts w:cs="Arial"/>
          <w:sz w:val="20"/>
          <w:szCs w:val="20"/>
        </w:rPr>
        <w:t>un</w:t>
      </w:r>
      <w:r w:rsidRPr="00563920">
        <w:rPr>
          <w:rFonts w:cs="Arial"/>
          <w:sz w:val="20"/>
          <w:szCs w:val="20"/>
        </w:rPr>
        <w:t xml:space="preserve"> enlace a la dirección web escrita.</w:t>
      </w:r>
    </w:p>
    <w:p w:rsidR="00FC440B" w:rsidRPr="00563920" w:rsidRDefault="00306C8B" w:rsidP="00FC440B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lastRenderedPageBreak/>
        <w:t>EJERCICIO 10</w:t>
      </w:r>
    </w:p>
    <w:p w:rsidR="00FC440B" w:rsidRDefault="00FC440B" w:rsidP="00FC440B">
      <w:pPr>
        <w:spacing w:before="0" w:after="0" w:line="360" w:lineRule="auto"/>
        <w:rPr>
          <w:rFonts w:cs="Arial"/>
          <w:sz w:val="20"/>
          <w:szCs w:val="20"/>
        </w:rPr>
      </w:pPr>
      <w:r w:rsidRPr="00563920">
        <w:rPr>
          <w:rFonts w:cs="Arial"/>
          <w:sz w:val="20"/>
          <w:szCs w:val="20"/>
        </w:rPr>
        <w:t>Crear un programa JavaScript que simule el lanzamiento aleatorio de un dado usando la</w:t>
      </w:r>
      <w:r w:rsidR="00BB6B7B">
        <w:rPr>
          <w:rFonts w:cs="Arial"/>
          <w:sz w:val="20"/>
          <w:szCs w:val="20"/>
        </w:rPr>
        <w:t>s imágenes disponibles</w:t>
      </w:r>
      <w:r w:rsidRPr="00563920">
        <w:rPr>
          <w:rFonts w:cs="Arial"/>
          <w:sz w:val="20"/>
          <w:szCs w:val="20"/>
        </w:rPr>
        <w:t xml:space="preserve">. </w:t>
      </w:r>
    </w:p>
    <w:p w:rsidR="006643ED" w:rsidRPr="00563920" w:rsidRDefault="005272A4" w:rsidP="006643ED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</w:t>
      </w:r>
      <w:r w:rsidR="00306C8B">
        <w:rPr>
          <w:rFonts w:cs="Arial"/>
          <w:b/>
          <w:sz w:val="20"/>
          <w:szCs w:val="20"/>
          <w:u w:val="single"/>
        </w:rPr>
        <w:t>CICIO 11</w:t>
      </w:r>
    </w:p>
    <w:p w:rsidR="006643ED" w:rsidRDefault="006643ED" w:rsidP="006643ED">
      <w:pPr>
        <w:spacing w:before="0" w:after="0" w:line="360" w:lineRule="auto"/>
        <w:rPr>
          <w:sz w:val="20"/>
          <w:szCs w:val="20"/>
        </w:rPr>
      </w:pPr>
      <w:r w:rsidRPr="00563920">
        <w:rPr>
          <w:rFonts w:cs="Arial"/>
          <w:sz w:val="20"/>
          <w:szCs w:val="20"/>
        </w:rPr>
        <w:t>Crear un programa JavaScri</w:t>
      </w:r>
      <w:r>
        <w:rPr>
          <w:sz w:val="20"/>
          <w:szCs w:val="20"/>
        </w:rPr>
        <w:t>pt que mediante el siguiente array</w:t>
      </w:r>
    </w:p>
    <w:p w:rsidR="006643ED" w:rsidRDefault="006643ED" w:rsidP="006643ED">
      <w:pPr>
        <w:spacing w:before="0" w:after="0" w:line="360" w:lineRule="auto"/>
        <w:rPr>
          <w:sz w:val="20"/>
          <w:szCs w:val="20"/>
        </w:rPr>
      </w:pPr>
      <w:r w:rsidRPr="006643ED">
        <w:rPr>
          <w:noProof/>
          <w:sz w:val="20"/>
          <w:szCs w:val="20"/>
          <w:lang w:eastAsia="es-ES"/>
        </w:rPr>
        <w:drawing>
          <wp:inline distT="0" distB="0" distL="0" distR="0" wp14:anchorId="098E58E1" wp14:editId="34F47473">
            <wp:extent cx="5581015" cy="399415"/>
            <wp:effectExtent l="0" t="0" r="635" b="63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1015" cy="39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43ED" w:rsidRPr="00563920" w:rsidRDefault="006643ED" w:rsidP="006643ED">
      <w:pPr>
        <w:spacing w:before="0" w:after="0" w:line="360" w:lineRule="auto"/>
        <w:rPr>
          <w:sz w:val="20"/>
          <w:szCs w:val="20"/>
        </w:rPr>
      </w:pPr>
      <w:r>
        <w:rPr>
          <w:sz w:val="20"/>
          <w:szCs w:val="20"/>
        </w:rPr>
        <w:t>crea</w:t>
      </w:r>
      <w:r w:rsidRPr="00563920">
        <w:rPr>
          <w:sz w:val="20"/>
          <w:szCs w:val="20"/>
        </w:rPr>
        <w:t xml:space="preserve"> un select (botón desplegable) con </w:t>
      </w:r>
      <w:r>
        <w:rPr>
          <w:sz w:val="20"/>
          <w:szCs w:val="20"/>
        </w:rPr>
        <w:t xml:space="preserve">opciones que serán las </w:t>
      </w:r>
      <w:r w:rsidRPr="00563920">
        <w:rPr>
          <w:sz w:val="20"/>
          <w:szCs w:val="20"/>
        </w:rPr>
        <w:t xml:space="preserve">palabras </w:t>
      </w:r>
      <w:r>
        <w:rPr>
          <w:sz w:val="20"/>
          <w:szCs w:val="20"/>
        </w:rPr>
        <w:t>del array</w:t>
      </w:r>
      <w:r w:rsidRPr="00563920">
        <w:rPr>
          <w:sz w:val="20"/>
          <w:szCs w:val="20"/>
        </w:rPr>
        <w:t xml:space="preserve">. </w:t>
      </w:r>
      <w:r>
        <w:rPr>
          <w:sz w:val="20"/>
          <w:szCs w:val="20"/>
        </w:rPr>
        <w:t>El atributo value coincide con el valor de la opci</w:t>
      </w:r>
      <w:r w:rsidR="005272A4">
        <w:rPr>
          <w:sz w:val="20"/>
          <w:szCs w:val="20"/>
        </w:rPr>
        <w:t>ó</w:t>
      </w:r>
      <w:r>
        <w:rPr>
          <w:sz w:val="20"/>
          <w:szCs w:val="20"/>
        </w:rPr>
        <w:t>n.</w:t>
      </w:r>
    </w:p>
    <w:p w:rsidR="006643ED" w:rsidRPr="00563920" w:rsidRDefault="00306C8B" w:rsidP="006643ED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CICIO 12</w:t>
      </w:r>
    </w:p>
    <w:p w:rsidR="006643ED" w:rsidRDefault="006643ED" w:rsidP="006643ED">
      <w:pPr>
        <w:spacing w:before="0" w:after="0" w:line="360" w:lineRule="auto"/>
        <w:rPr>
          <w:sz w:val="20"/>
          <w:szCs w:val="20"/>
        </w:rPr>
      </w:pPr>
      <w:r w:rsidRPr="00563920">
        <w:rPr>
          <w:rFonts w:cs="Arial"/>
          <w:sz w:val="20"/>
          <w:szCs w:val="20"/>
        </w:rPr>
        <w:t>Crear un programa JavaScri</w:t>
      </w:r>
      <w:r>
        <w:rPr>
          <w:sz w:val="20"/>
          <w:szCs w:val="20"/>
        </w:rPr>
        <w:t>pt que cree los siguiente select</w:t>
      </w:r>
    </w:p>
    <w:p w:rsidR="006643ED" w:rsidRDefault="005A4EA5" w:rsidP="005A4EA5">
      <w:pPr>
        <w:spacing w:before="0" w:after="0" w:line="360" w:lineRule="auto"/>
        <w:jc w:val="center"/>
        <w:rPr>
          <w:rFonts w:cs="Arial"/>
          <w:sz w:val="20"/>
          <w:szCs w:val="20"/>
        </w:rPr>
      </w:pPr>
      <w:r>
        <w:rPr>
          <w:noProof/>
          <w:lang w:eastAsia="es-ES"/>
        </w:rPr>
        <w:drawing>
          <wp:inline distT="0" distB="0" distL="0" distR="0" wp14:anchorId="5FF78470" wp14:editId="35A0A2AA">
            <wp:extent cx="1826910" cy="1362075"/>
            <wp:effectExtent l="0" t="0" r="1905" b="0"/>
            <wp:docPr id="3" name="Imagen 3" descr="Cambiar url de con un select - Foros del We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mbiar url de con un select - Foros del We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801" cy="1370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FFC" w:rsidRPr="00563920" w:rsidRDefault="00306C8B" w:rsidP="00676FFC">
      <w:pPr>
        <w:spacing w:before="0" w:after="0" w:line="360" w:lineRule="auto"/>
        <w:rPr>
          <w:rFonts w:cs="Arial"/>
          <w:b/>
          <w:sz w:val="20"/>
          <w:szCs w:val="20"/>
          <w:u w:val="single"/>
        </w:rPr>
      </w:pPr>
      <w:r>
        <w:rPr>
          <w:rFonts w:cs="Arial"/>
          <w:b/>
          <w:sz w:val="20"/>
          <w:szCs w:val="20"/>
          <w:u w:val="single"/>
        </w:rPr>
        <w:t>EJERCICIO 13</w:t>
      </w:r>
      <w:bookmarkStart w:id="0" w:name="_GoBack"/>
      <w:bookmarkEnd w:id="0"/>
    </w:p>
    <w:p w:rsidR="00676FFC" w:rsidRDefault="00676FFC" w:rsidP="00676FFC">
      <w:pPr>
        <w:spacing w:before="0" w:after="0" w:line="360" w:lineRule="auto"/>
        <w:rPr>
          <w:sz w:val="20"/>
          <w:szCs w:val="20"/>
        </w:rPr>
      </w:pPr>
      <w:r w:rsidRPr="00563920">
        <w:rPr>
          <w:rFonts w:cs="Arial"/>
          <w:sz w:val="20"/>
          <w:szCs w:val="20"/>
        </w:rPr>
        <w:t>Crear un programa JavaScri</w:t>
      </w:r>
      <w:r>
        <w:rPr>
          <w:sz w:val="20"/>
          <w:szCs w:val="20"/>
        </w:rPr>
        <w:t xml:space="preserve">pt que mediante </w:t>
      </w:r>
      <w:r w:rsidR="00C16A10">
        <w:rPr>
          <w:sz w:val="20"/>
          <w:szCs w:val="20"/>
        </w:rPr>
        <w:t>los</w:t>
      </w:r>
      <w:r>
        <w:rPr>
          <w:sz w:val="20"/>
          <w:szCs w:val="20"/>
        </w:rPr>
        <w:t xml:space="preserve"> siguiente</w:t>
      </w:r>
      <w:r w:rsidR="00C16A10">
        <w:rPr>
          <w:sz w:val="20"/>
          <w:szCs w:val="20"/>
        </w:rPr>
        <w:t>s</w:t>
      </w:r>
      <w:r>
        <w:rPr>
          <w:sz w:val="20"/>
          <w:szCs w:val="20"/>
        </w:rPr>
        <w:t xml:space="preserve"> array</w:t>
      </w:r>
      <w:r w:rsidR="00C16A10">
        <w:rPr>
          <w:sz w:val="20"/>
          <w:szCs w:val="20"/>
        </w:rPr>
        <w:t>s</w:t>
      </w:r>
      <w:r w:rsidR="000E5D78">
        <w:rPr>
          <w:sz w:val="20"/>
          <w:szCs w:val="20"/>
        </w:rPr>
        <w:t xml:space="preserve"> </w:t>
      </w:r>
      <w:r w:rsidR="00C16A10">
        <w:rPr>
          <w:sz w:val="20"/>
          <w:szCs w:val="20"/>
        </w:rPr>
        <w:t xml:space="preserve">de </w:t>
      </w:r>
      <w:r w:rsidR="000E5D78">
        <w:rPr>
          <w:sz w:val="20"/>
          <w:szCs w:val="20"/>
        </w:rPr>
        <w:t xml:space="preserve">enlaces </w:t>
      </w:r>
      <w:r w:rsidR="000D51EA">
        <w:rPr>
          <w:sz w:val="20"/>
          <w:szCs w:val="20"/>
        </w:rPr>
        <w:t>y texto</w:t>
      </w:r>
      <w:r w:rsidR="00C16A10">
        <w:rPr>
          <w:sz w:val="20"/>
          <w:szCs w:val="20"/>
        </w:rPr>
        <w:t>s.</w:t>
      </w:r>
    </w:p>
    <w:p w:rsidR="006F521C" w:rsidRDefault="006643ED" w:rsidP="00676FFC">
      <w:pPr>
        <w:spacing w:before="0" w:after="0" w:line="360" w:lineRule="auto"/>
        <w:rPr>
          <w:sz w:val="20"/>
          <w:szCs w:val="20"/>
        </w:rPr>
      </w:pPr>
      <w:r>
        <w:rPr>
          <w:noProof/>
          <w:sz w:val="20"/>
          <w:szCs w:val="20"/>
          <w:lang w:eastAsia="es-ES"/>
        </w:rPr>
        <w:drawing>
          <wp:inline distT="0" distB="0" distL="0" distR="0">
            <wp:extent cx="4524375" cy="128384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69" cy="1289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521C" w:rsidRPr="00563920" w:rsidRDefault="006F521C" w:rsidP="00676FFC">
      <w:pPr>
        <w:spacing w:before="0" w:after="0" w:line="360" w:lineRule="auto"/>
        <w:rPr>
          <w:rFonts w:eastAsia="Times New Roman" w:cs="Arial"/>
          <w:sz w:val="20"/>
          <w:szCs w:val="20"/>
          <w:lang w:eastAsia="es-ES"/>
        </w:rPr>
      </w:pPr>
      <w:r>
        <w:rPr>
          <w:sz w:val="20"/>
          <w:szCs w:val="20"/>
        </w:rPr>
        <w:t xml:space="preserve">Que genere una web donde </w:t>
      </w:r>
      <w:r w:rsidR="00C16A10">
        <w:rPr>
          <w:sz w:val="20"/>
          <w:szCs w:val="20"/>
        </w:rPr>
        <w:t>se generen enlaces con el contenido de los arrays</w:t>
      </w:r>
    </w:p>
    <w:p w:rsidR="00676FFC" w:rsidRDefault="00676FFC" w:rsidP="00676FFC">
      <w:pPr>
        <w:spacing w:before="0" w:after="0" w:line="360" w:lineRule="auto"/>
        <w:jc w:val="center"/>
        <w:rPr>
          <w:sz w:val="20"/>
          <w:szCs w:val="20"/>
        </w:rPr>
      </w:pPr>
    </w:p>
    <w:sectPr w:rsidR="00676FFC" w:rsidSect="00E4222B">
      <w:headerReference w:type="default" r:id="rId12"/>
      <w:footerReference w:type="default" r:id="rId13"/>
      <w:pgSz w:w="11906" w:h="16838"/>
      <w:pgMar w:top="1417" w:right="1416" w:bottom="1417" w:left="1701" w:header="708" w:footer="151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11FD" w:rsidRDefault="004711FD" w:rsidP="00C04378">
      <w:pPr>
        <w:spacing w:before="0" w:after="0"/>
      </w:pPr>
      <w:r>
        <w:separator/>
      </w:r>
    </w:p>
  </w:endnote>
  <w:endnote w:type="continuationSeparator" w:id="0">
    <w:p w:rsidR="004711FD" w:rsidRDefault="004711FD" w:rsidP="00C0437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1116" w:rsidRPr="00E07598" w:rsidRDefault="009B3134" w:rsidP="005272A4">
    <w:pPr>
      <w:pStyle w:val="Piedepgina"/>
      <w:pBdr>
        <w:top w:val="single" w:sz="4" w:space="1" w:color="auto"/>
      </w:pBdr>
      <w:rPr>
        <w:rFonts w:cs="Arial"/>
        <w:sz w:val="28"/>
        <w:szCs w:val="28"/>
      </w:rPr>
    </w:pPr>
    <w:r>
      <w:rPr>
        <w:rFonts w:eastAsiaTheme="majorEastAsia" w:cs="Arial"/>
        <w:noProof/>
        <w:sz w:val="28"/>
        <w:szCs w:val="28"/>
        <w:lang w:eastAsia="es-E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B3A2DE3" wp14:editId="01FF65C3">
              <wp:simplePos x="0" y="0"/>
              <wp:positionH relativeFrom="margin">
                <wp:posOffset>5473065</wp:posOffset>
              </wp:positionH>
              <wp:positionV relativeFrom="bottomMargin">
                <wp:posOffset>37465</wp:posOffset>
              </wp:positionV>
              <wp:extent cx="600075" cy="600710"/>
              <wp:effectExtent l="0" t="0" r="28575" b="27940"/>
              <wp:wrapNone/>
              <wp:docPr id="1" name="Oval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00075" cy="600710"/>
                      </a:xfrm>
                      <a:prstGeom prst="ellipse">
                        <a:avLst/>
                      </a:prstGeom>
                      <a:ln>
                        <a:headEnd/>
                        <a:tailEnd/>
                      </a:ln>
                    </wps:spPr>
                    <wps:style>
                      <a:lnRef idx="2">
                        <a:schemeClr val="accent3">
                          <a:shade val="50000"/>
                        </a:schemeClr>
                      </a:lnRef>
                      <a:fillRef idx="1">
                        <a:schemeClr val="accent3"/>
                      </a:fillRef>
                      <a:effectRef idx="0">
                        <a:schemeClr val="accent3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871116" w:rsidRDefault="009B3134" w:rsidP="00E07598">
                          <w:pPr>
                            <w:pStyle w:val="Piedepgina"/>
                            <w:jc w:val="center"/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306C8B" w:rsidRPr="00306C8B">
                            <w:rPr>
                              <w:b/>
                              <w:noProof/>
                              <w:color w:val="FFFFFF" w:themeColor="background1"/>
                              <w:sz w:val="32"/>
                              <w:szCs w:val="32"/>
                            </w:rPr>
                            <w:t>2</w:t>
                          </w:r>
                          <w:r>
                            <w:rPr>
                              <w:b/>
                              <w:noProof/>
                              <w:color w:val="FFFFFF" w:themeColor="background1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7B3A2DE3" id="Oval 1" o:spid="_x0000_s1026" style="position:absolute;left:0;text-align:left;margin-left:430.95pt;margin-top:2.95pt;width:47.25pt;height:47.3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" fillcolor="#9bbb59 [3206]" strokecolor="#4e6128 [1606]" strokeweight="2pt">
              <v:textbox>
                <w:txbxContent>
                  <w:p w:rsidR="00871116" w:rsidRDefault="009B3134" w:rsidP="00E07598">
                    <w:pPr>
                      <w:pStyle w:val="Piedepgina"/>
                      <w:jc w:val="center"/>
                      <w:rPr>
                        <w:b/>
                        <w:color w:val="FFFFFF" w:themeColor="background1"/>
                        <w:sz w:val="32"/>
                        <w:szCs w:val="32"/>
                      </w:rPr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="00306C8B" w:rsidRPr="00306C8B">
                      <w:rPr>
                        <w:b/>
                        <w:noProof/>
                        <w:color w:val="FFFFFF" w:themeColor="background1"/>
                        <w:sz w:val="32"/>
                        <w:szCs w:val="32"/>
                      </w:rPr>
                      <w:t>2</w:t>
                    </w:r>
                    <w:r>
                      <w:rPr>
                        <w:b/>
                        <w:noProof/>
                        <w:color w:val="FFFFFF" w:themeColor="background1"/>
                        <w:sz w:val="32"/>
                        <w:szCs w:val="32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  <w:r>
      <w:rPr>
        <w:rFonts w:cs="Arial"/>
        <w:sz w:val="28"/>
        <w:szCs w:val="28"/>
      </w:rPr>
      <w:tab/>
    </w:r>
    <w:r w:rsidR="000D5070">
      <w:rPr>
        <w:rFonts w:cs="Arial"/>
        <w:sz w:val="28"/>
        <w:szCs w:val="28"/>
      </w:rPr>
      <w:t xml:space="preserve">C.F.G.S: </w:t>
    </w:r>
    <w:r w:rsidR="00A53A99">
      <w:rPr>
        <w:rFonts w:cs="Arial"/>
        <w:sz w:val="28"/>
        <w:szCs w:val="28"/>
      </w:rPr>
      <w:t>Desarrollo de Aplicaciones Web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11FD" w:rsidRDefault="004711FD" w:rsidP="00C04378">
      <w:pPr>
        <w:spacing w:before="0" w:after="0"/>
      </w:pPr>
      <w:r>
        <w:separator/>
      </w:r>
    </w:p>
  </w:footnote>
  <w:footnote w:type="continuationSeparator" w:id="0">
    <w:p w:rsidR="004711FD" w:rsidRDefault="004711FD" w:rsidP="00C0437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2B4F" w:rsidRPr="00827CBB" w:rsidRDefault="009B3134" w:rsidP="00871116">
    <w:pPr>
      <w:spacing w:after="0"/>
      <w:rPr>
        <w:rFonts w:cs="Arial"/>
        <w:sz w:val="28"/>
      </w:rPr>
    </w:pP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  <w:r>
      <w:rPr>
        <w:rFonts w:cs="Arial"/>
        <w:noProof/>
        <w:sz w:val="28"/>
        <w:lang w:eastAsia="es-ES"/>
      </w:rPr>
      <w:tab/>
    </w:r>
  </w:p>
  <w:tbl>
    <w:tblPr>
      <w:tblW w:w="5843" w:type="pct"/>
      <w:tblInd w:w="-594" w:type="dxa"/>
      <w:tblBorders>
        <w:bottom w:val="single" w:sz="4" w:space="0" w:color="auto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713"/>
      <w:gridCol w:w="5421"/>
      <w:gridCol w:w="3137"/>
    </w:tblGrid>
    <w:tr w:rsidR="00F30775" w:rsidRPr="00E07598" w:rsidTr="005272A4">
      <w:trPr>
        <w:trHeight w:val="1025"/>
      </w:trPr>
      <w:tc>
        <w:tcPr>
          <w:tcW w:w="834" w:type="pct"/>
          <w:shd w:val="clear" w:color="auto" w:fill="auto"/>
          <w:vAlign w:val="center"/>
        </w:tcPr>
        <w:p w:rsidR="00F30775" w:rsidRPr="00E07598" w:rsidRDefault="005272A4" w:rsidP="006A4C99">
          <w:pPr>
            <w:pStyle w:val="Encabezado"/>
            <w:rPr>
              <w:rFonts w:cs="Arial"/>
              <w:b/>
              <w:color w:val="FFFFFF" w:themeColor="background1"/>
              <w:sz w:val="28"/>
              <w:szCs w:val="28"/>
            </w:rPr>
          </w:pPr>
          <w:r>
            <w:rPr>
              <w:rFonts w:cs="Arial"/>
              <w:noProof/>
              <w:sz w:val="28"/>
              <w:lang w:eastAsia="es-ES"/>
            </w:rPr>
            <w:drawing>
              <wp:inline distT="0" distB="0" distL="0" distR="0" wp14:anchorId="20DB630C" wp14:editId="1B73914A">
                <wp:extent cx="762000" cy="509155"/>
                <wp:effectExtent l="0" t="0" r="0" b="5715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ogotipo atlantida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8819" cy="5337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638" w:type="pct"/>
          <w:shd w:val="clear" w:color="auto" w:fill="auto"/>
          <w:vAlign w:val="center"/>
        </w:tcPr>
        <w:p w:rsidR="00F30775" w:rsidRPr="006A4C99" w:rsidRDefault="00F55590" w:rsidP="006A4C99">
          <w:pPr>
            <w:pStyle w:val="Encabezado"/>
            <w:tabs>
              <w:tab w:val="right" w:pos="5657"/>
            </w:tabs>
            <w:jc w:val="center"/>
            <w:rPr>
              <w:rFonts w:cs="Arial"/>
              <w:b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</w:rPr>
            <w:t>Desarrollo Web en Entorno Cliente</w:t>
          </w:r>
        </w:p>
      </w:tc>
      <w:tc>
        <w:tcPr>
          <w:tcW w:w="1527" w:type="pct"/>
          <w:shd w:val="clear" w:color="auto" w:fill="auto"/>
          <w:vAlign w:val="center"/>
        </w:tcPr>
        <w:p w:rsidR="008A2D46" w:rsidRPr="00E07598" w:rsidRDefault="00874335" w:rsidP="00874335">
          <w:pPr>
            <w:pStyle w:val="Encabezado"/>
            <w:tabs>
              <w:tab w:val="right" w:pos="5657"/>
            </w:tabs>
            <w:jc w:val="center"/>
            <w:rPr>
              <w:rFonts w:cs="Arial"/>
              <w:bCs/>
              <w:sz w:val="28"/>
              <w:szCs w:val="28"/>
            </w:rPr>
          </w:pPr>
          <w:r>
            <w:rPr>
              <w:rFonts w:cs="Arial"/>
              <w:b/>
              <w:bCs/>
              <w:sz w:val="28"/>
              <w:szCs w:val="28"/>
            </w:rPr>
            <w:t xml:space="preserve">Ejercicios </w:t>
          </w:r>
          <w:r w:rsidR="005272A4">
            <w:rPr>
              <w:rFonts w:cs="Arial"/>
              <w:b/>
              <w:bCs/>
              <w:sz w:val="28"/>
              <w:szCs w:val="28"/>
            </w:rPr>
            <w:t>Introducción a  JavaScript</w:t>
          </w:r>
        </w:p>
      </w:tc>
    </w:tr>
  </w:tbl>
  <w:p w:rsidR="00D22B4F" w:rsidRDefault="00306C8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850A2"/>
    <w:multiLevelType w:val="hybridMultilevel"/>
    <w:tmpl w:val="2A461A3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B676BE"/>
    <w:multiLevelType w:val="hybridMultilevel"/>
    <w:tmpl w:val="18189CD8"/>
    <w:lvl w:ilvl="0" w:tplc="903489CE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E73CD9"/>
    <w:multiLevelType w:val="hybridMultilevel"/>
    <w:tmpl w:val="2CE0E2B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244FB4"/>
    <w:multiLevelType w:val="hybridMultilevel"/>
    <w:tmpl w:val="D53259A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D1B435D"/>
    <w:multiLevelType w:val="hybridMultilevel"/>
    <w:tmpl w:val="1514F40C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A9B3E0B"/>
    <w:multiLevelType w:val="multilevel"/>
    <w:tmpl w:val="BE8EE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657FC8"/>
    <w:multiLevelType w:val="hybridMultilevel"/>
    <w:tmpl w:val="C1FEA8F8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637568"/>
    <w:multiLevelType w:val="multilevel"/>
    <w:tmpl w:val="F1A4B3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3F4628"/>
    <w:multiLevelType w:val="multilevel"/>
    <w:tmpl w:val="4AA65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385631"/>
    <w:multiLevelType w:val="hybridMultilevel"/>
    <w:tmpl w:val="DA8A7CE2"/>
    <w:lvl w:ilvl="0" w:tplc="903489CE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F654D5"/>
    <w:multiLevelType w:val="multilevel"/>
    <w:tmpl w:val="69986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6233370"/>
    <w:multiLevelType w:val="hybridMultilevel"/>
    <w:tmpl w:val="2250D4C6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8275D5"/>
    <w:multiLevelType w:val="hybridMultilevel"/>
    <w:tmpl w:val="5BBE1C62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072FF0"/>
    <w:multiLevelType w:val="hybridMultilevel"/>
    <w:tmpl w:val="830CC444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0217A02"/>
    <w:multiLevelType w:val="hybridMultilevel"/>
    <w:tmpl w:val="BE846B00"/>
    <w:lvl w:ilvl="0" w:tplc="0C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5"/>
  </w:num>
  <w:num w:numId="5">
    <w:abstractNumId w:val="2"/>
  </w:num>
  <w:num w:numId="6">
    <w:abstractNumId w:val="14"/>
  </w:num>
  <w:num w:numId="7">
    <w:abstractNumId w:val="1"/>
  </w:num>
  <w:num w:numId="8">
    <w:abstractNumId w:val="13"/>
  </w:num>
  <w:num w:numId="9">
    <w:abstractNumId w:val="9"/>
  </w:num>
  <w:num w:numId="10">
    <w:abstractNumId w:val="12"/>
  </w:num>
  <w:num w:numId="11">
    <w:abstractNumId w:val="3"/>
  </w:num>
  <w:num w:numId="12">
    <w:abstractNumId w:val="11"/>
  </w:num>
  <w:num w:numId="13">
    <w:abstractNumId w:val="0"/>
  </w:num>
  <w:num w:numId="14">
    <w:abstractNumId w:val="6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U1MzGytLAwMDVQ0lEKTi0uzszPAykwqwUA6B7iKCwAAAA="/>
  </w:docVars>
  <w:rsids>
    <w:rsidRoot w:val="00C34D18"/>
    <w:rsid w:val="000021BB"/>
    <w:rsid w:val="00011079"/>
    <w:rsid w:val="00034D78"/>
    <w:rsid w:val="0003590B"/>
    <w:rsid w:val="00042FE8"/>
    <w:rsid w:val="000470C0"/>
    <w:rsid w:val="00053993"/>
    <w:rsid w:val="000618C1"/>
    <w:rsid w:val="000710FB"/>
    <w:rsid w:val="0007182A"/>
    <w:rsid w:val="00094FBA"/>
    <w:rsid w:val="000B4944"/>
    <w:rsid w:val="000B5B60"/>
    <w:rsid w:val="000B7231"/>
    <w:rsid w:val="000B78A3"/>
    <w:rsid w:val="000C2C1D"/>
    <w:rsid w:val="000D5070"/>
    <w:rsid w:val="000D51EA"/>
    <w:rsid w:val="000E08C8"/>
    <w:rsid w:val="000E2AD4"/>
    <w:rsid w:val="000E5D78"/>
    <w:rsid w:val="000F4EA7"/>
    <w:rsid w:val="001206F6"/>
    <w:rsid w:val="00127F80"/>
    <w:rsid w:val="0013144B"/>
    <w:rsid w:val="001325A9"/>
    <w:rsid w:val="001460FA"/>
    <w:rsid w:val="00163169"/>
    <w:rsid w:val="001678A8"/>
    <w:rsid w:val="001857B7"/>
    <w:rsid w:val="001B70DA"/>
    <w:rsid w:val="001D5FC0"/>
    <w:rsid w:val="001D6B15"/>
    <w:rsid w:val="001E0766"/>
    <w:rsid w:val="001F36BF"/>
    <w:rsid w:val="001F4F34"/>
    <w:rsid w:val="00201C07"/>
    <w:rsid w:val="002213C0"/>
    <w:rsid w:val="002422AF"/>
    <w:rsid w:val="00243588"/>
    <w:rsid w:val="0025486E"/>
    <w:rsid w:val="002577B3"/>
    <w:rsid w:val="00264612"/>
    <w:rsid w:val="00276F16"/>
    <w:rsid w:val="00287A15"/>
    <w:rsid w:val="00292316"/>
    <w:rsid w:val="0029329D"/>
    <w:rsid w:val="002C0741"/>
    <w:rsid w:val="002E1821"/>
    <w:rsid w:val="002E2A2A"/>
    <w:rsid w:val="002F4947"/>
    <w:rsid w:val="00306C8B"/>
    <w:rsid w:val="00321CE1"/>
    <w:rsid w:val="00351921"/>
    <w:rsid w:val="00390B1B"/>
    <w:rsid w:val="00393223"/>
    <w:rsid w:val="003A3772"/>
    <w:rsid w:val="003D46F5"/>
    <w:rsid w:val="00401F40"/>
    <w:rsid w:val="004121B1"/>
    <w:rsid w:val="00415357"/>
    <w:rsid w:val="00426CF7"/>
    <w:rsid w:val="00427BCB"/>
    <w:rsid w:val="00433558"/>
    <w:rsid w:val="004345C9"/>
    <w:rsid w:val="0044733D"/>
    <w:rsid w:val="004517CC"/>
    <w:rsid w:val="004563C5"/>
    <w:rsid w:val="00470C19"/>
    <w:rsid w:val="004711FD"/>
    <w:rsid w:val="004841D0"/>
    <w:rsid w:val="004A0F65"/>
    <w:rsid w:val="004B22A6"/>
    <w:rsid w:val="004B68C4"/>
    <w:rsid w:val="004E1189"/>
    <w:rsid w:val="004E7036"/>
    <w:rsid w:val="004E72D2"/>
    <w:rsid w:val="004F209C"/>
    <w:rsid w:val="004F74A8"/>
    <w:rsid w:val="0051148B"/>
    <w:rsid w:val="005272A4"/>
    <w:rsid w:val="005502FC"/>
    <w:rsid w:val="005571DE"/>
    <w:rsid w:val="00563920"/>
    <w:rsid w:val="0056410F"/>
    <w:rsid w:val="00565106"/>
    <w:rsid w:val="00566F84"/>
    <w:rsid w:val="00586BC6"/>
    <w:rsid w:val="0059074D"/>
    <w:rsid w:val="005923B5"/>
    <w:rsid w:val="00593EF5"/>
    <w:rsid w:val="005951E7"/>
    <w:rsid w:val="00597448"/>
    <w:rsid w:val="005A4EA5"/>
    <w:rsid w:val="005B1D56"/>
    <w:rsid w:val="005B3C7A"/>
    <w:rsid w:val="005C1E1A"/>
    <w:rsid w:val="005C7118"/>
    <w:rsid w:val="006008F8"/>
    <w:rsid w:val="00607877"/>
    <w:rsid w:val="0061278C"/>
    <w:rsid w:val="0061331C"/>
    <w:rsid w:val="00616FF1"/>
    <w:rsid w:val="00627F1A"/>
    <w:rsid w:val="0063242C"/>
    <w:rsid w:val="006429E0"/>
    <w:rsid w:val="00662D8E"/>
    <w:rsid w:val="006643ED"/>
    <w:rsid w:val="006648CF"/>
    <w:rsid w:val="0067291A"/>
    <w:rsid w:val="00676FFC"/>
    <w:rsid w:val="006822BB"/>
    <w:rsid w:val="00686557"/>
    <w:rsid w:val="00686F88"/>
    <w:rsid w:val="00692223"/>
    <w:rsid w:val="006A2169"/>
    <w:rsid w:val="006C3FC3"/>
    <w:rsid w:val="006D73F5"/>
    <w:rsid w:val="006E72E6"/>
    <w:rsid w:val="006F521C"/>
    <w:rsid w:val="00700EEB"/>
    <w:rsid w:val="007104A3"/>
    <w:rsid w:val="0071174F"/>
    <w:rsid w:val="0071189C"/>
    <w:rsid w:val="00720AB0"/>
    <w:rsid w:val="00725180"/>
    <w:rsid w:val="00734FAB"/>
    <w:rsid w:val="007403CD"/>
    <w:rsid w:val="00751144"/>
    <w:rsid w:val="0077586B"/>
    <w:rsid w:val="007801C0"/>
    <w:rsid w:val="00783EFA"/>
    <w:rsid w:val="007B3E52"/>
    <w:rsid w:val="007D065D"/>
    <w:rsid w:val="007D1B17"/>
    <w:rsid w:val="007D6B83"/>
    <w:rsid w:val="007D6CED"/>
    <w:rsid w:val="007E0450"/>
    <w:rsid w:val="00810C0C"/>
    <w:rsid w:val="00830F8B"/>
    <w:rsid w:val="00836A7E"/>
    <w:rsid w:val="0084026D"/>
    <w:rsid w:val="008446E4"/>
    <w:rsid w:val="00850FD3"/>
    <w:rsid w:val="00855E00"/>
    <w:rsid w:val="0086377D"/>
    <w:rsid w:val="00874335"/>
    <w:rsid w:val="00880BDA"/>
    <w:rsid w:val="008A2D46"/>
    <w:rsid w:val="008A3CC5"/>
    <w:rsid w:val="008B07D5"/>
    <w:rsid w:val="008B2CD4"/>
    <w:rsid w:val="008E66A1"/>
    <w:rsid w:val="00910511"/>
    <w:rsid w:val="00913B1C"/>
    <w:rsid w:val="009378B6"/>
    <w:rsid w:val="00951BFF"/>
    <w:rsid w:val="00956435"/>
    <w:rsid w:val="0099062B"/>
    <w:rsid w:val="00997AAB"/>
    <w:rsid w:val="00997E54"/>
    <w:rsid w:val="009B3134"/>
    <w:rsid w:val="009B702D"/>
    <w:rsid w:val="009D6098"/>
    <w:rsid w:val="009E2732"/>
    <w:rsid w:val="009F3B46"/>
    <w:rsid w:val="00A00753"/>
    <w:rsid w:val="00A11DD3"/>
    <w:rsid w:val="00A246B4"/>
    <w:rsid w:val="00A31880"/>
    <w:rsid w:val="00A35E2E"/>
    <w:rsid w:val="00A41D44"/>
    <w:rsid w:val="00A42504"/>
    <w:rsid w:val="00A43331"/>
    <w:rsid w:val="00A45CC0"/>
    <w:rsid w:val="00A51BC9"/>
    <w:rsid w:val="00A53A99"/>
    <w:rsid w:val="00AD56FF"/>
    <w:rsid w:val="00AE041A"/>
    <w:rsid w:val="00AE18F9"/>
    <w:rsid w:val="00AE22B9"/>
    <w:rsid w:val="00B00907"/>
    <w:rsid w:val="00B033EF"/>
    <w:rsid w:val="00B054D8"/>
    <w:rsid w:val="00B15564"/>
    <w:rsid w:val="00B40993"/>
    <w:rsid w:val="00B44F3E"/>
    <w:rsid w:val="00B52CD4"/>
    <w:rsid w:val="00B56840"/>
    <w:rsid w:val="00B57CEC"/>
    <w:rsid w:val="00B6062C"/>
    <w:rsid w:val="00B72D86"/>
    <w:rsid w:val="00B80F57"/>
    <w:rsid w:val="00B8543E"/>
    <w:rsid w:val="00B95370"/>
    <w:rsid w:val="00BB17F3"/>
    <w:rsid w:val="00BB2956"/>
    <w:rsid w:val="00BB33DA"/>
    <w:rsid w:val="00BB5E4C"/>
    <w:rsid w:val="00BB6838"/>
    <w:rsid w:val="00BB6B7B"/>
    <w:rsid w:val="00BD0505"/>
    <w:rsid w:val="00BD7308"/>
    <w:rsid w:val="00BF4546"/>
    <w:rsid w:val="00BF6C61"/>
    <w:rsid w:val="00C04378"/>
    <w:rsid w:val="00C07042"/>
    <w:rsid w:val="00C1145E"/>
    <w:rsid w:val="00C144C7"/>
    <w:rsid w:val="00C16A10"/>
    <w:rsid w:val="00C22097"/>
    <w:rsid w:val="00C227FE"/>
    <w:rsid w:val="00C34D18"/>
    <w:rsid w:val="00C42404"/>
    <w:rsid w:val="00C4644A"/>
    <w:rsid w:val="00C66E8F"/>
    <w:rsid w:val="00C75877"/>
    <w:rsid w:val="00C835E8"/>
    <w:rsid w:val="00C8404A"/>
    <w:rsid w:val="00C97E17"/>
    <w:rsid w:val="00CA2479"/>
    <w:rsid w:val="00CB4735"/>
    <w:rsid w:val="00CE42D2"/>
    <w:rsid w:val="00CF0E7A"/>
    <w:rsid w:val="00D00473"/>
    <w:rsid w:val="00D15704"/>
    <w:rsid w:val="00D22EC0"/>
    <w:rsid w:val="00D27FC6"/>
    <w:rsid w:val="00D5026D"/>
    <w:rsid w:val="00D70C1A"/>
    <w:rsid w:val="00D85460"/>
    <w:rsid w:val="00DB7FA0"/>
    <w:rsid w:val="00DC0CA9"/>
    <w:rsid w:val="00DC5334"/>
    <w:rsid w:val="00DC69EC"/>
    <w:rsid w:val="00DE0583"/>
    <w:rsid w:val="00DE57B9"/>
    <w:rsid w:val="00DF0D4A"/>
    <w:rsid w:val="00DF52C4"/>
    <w:rsid w:val="00E2151B"/>
    <w:rsid w:val="00E23F43"/>
    <w:rsid w:val="00E30F51"/>
    <w:rsid w:val="00E31F6C"/>
    <w:rsid w:val="00E35D47"/>
    <w:rsid w:val="00E45DBE"/>
    <w:rsid w:val="00E514E8"/>
    <w:rsid w:val="00E731E0"/>
    <w:rsid w:val="00E82BA4"/>
    <w:rsid w:val="00EA3902"/>
    <w:rsid w:val="00EB2779"/>
    <w:rsid w:val="00EB447A"/>
    <w:rsid w:val="00EB758D"/>
    <w:rsid w:val="00EC6268"/>
    <w:rsid w:val="00ED3427"/>
    <w:rsid w:val="00ED7401"/>
    <w:rsid w:val="00F2591B"/>
    <w:rsid w:val="00F411F7"/>
    <w:rsid w:val="00F55590"/>
    <w:rsid w:val="00F7378E"/>
    <w:rsid w:val="00F8795B"/>
    <w:rsid w:val="00F927CE"/>
    <w:rsid w:val="00F95CDC"/>
    <w:rsid w:val="00FA2006"/>
    <w:rsid w:val="00FA4F33"/>
    <w:rsid w:val="00FA5E95"/>
    <w:rsid w:val="00FB0CF3"/>
    <w:rsid w:val="00FC118D"/>
    <w:rsid w:val="00FC440B"/>
    <w:rsid w:val="00FD11C0"/>
    <w:rsid w:val="00FD6120"/>
    <w:rsid w:val="00FE4E4B"/>
    <w:rsid w:val="00FF2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53224A45"/>
  <w15:docId w15:val="{0BAA3FAB-6320-43F6-805D-D0A874F95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D18"/>
    <w:pPr>
      <w:spacing w:before="120" w:after="120" w:line="240" w:lineRule="auto"/>
      <w:jc w:val="both"/>
    </w:pPr>
    <w:rPr>
      <w:rFonts w:ascii="Arial" w:hAnsi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34D18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C34D18"/>
    <w:rPr>
      <w:rFonts w:ascii="Arial" w:hAnsi="Arial"/>
    </w:rPr>
  </w:style>
  <w:style w:type="paragraph" w:styleId="Piedepgina">
    <w:name w:val="footer"/>
    <w:basedOn w:val="Normal"/>
    <w:link w:val="PiedepginaCar"/>
    <w:uiPriority w:val="99"/>
    <w:unhideWhenUsed/>
    <w:rsid w:val="00C34D18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34D18"/>
    <w:rPr>
      <w:rFonts w:ascii="Arial" w:hAnsi="Arial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34D1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34D18"/>
    <w:rPr>
      <w:rFonts w:ascii="Tahoma" w:hAnsi="Tahoma" w:cs="Tahoma"/>
      <w:sz w:val="16"/>
      <w:szCs w:val="16"/>
    </w:rPr>
  </w:style>
  <w:style w:type="character" w:styleId="CdigoHTML">
    <w:name w:val="HTML Code"/>
    <w:basedOn w:val="Fuentedeprrafopredeter"/>
    <w:uiPriority w:val="99"/>
    <w:semiHidden/>
    <w:unhideWhenUsed/>
    <w:rsid w:val="00880BDA"/>
    <w:rPr>
      <w:rFonts w:ascii="Courier New" w:eastAsia="Times New Roman" w:hAnsi="Courier New" w:cs="Courier New"/>
      <w:sz w:val="20"/>
      <w:szCs w:val="20"/>
    </w:rPr>
  </w:style>
  <w:style w:type="character" w:styleId="Textoennegrita">
    <w:name w:val="Strong"/>
    <w:basedOn w:val="Fuentedeprrafopredeter"/>
    <w:uiPriority w:val="22"/>
    <w:qFormat/>
    <w:rsid w:val="00692223"/>
    <w:rPr>
      <w:b/>
      <w:bCs/>
    </w:rPr>
  </w:style>
  <w:style w:type="paragraph" w:customStyle="1" w:styleId="Default">
    <w:name w:val="Default"/>
    <w:rsid w:val="000B494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61331C"/>
    <w:rPr>
      <w:color w:val="0000FF" w:themeColor="hyperlink"/>
      <w:u w:val="single"/>
    </w:rPr>
  </w:style>
  <w:style w:type="paragraph" w:styleId="Prrafodelista">
    <w:name w:val="List Paragraph"/>
    <w:basedOn w:val="Normal"/>
    <w:uiPriority w:val="34"/>
    <w:qFormat/>
    <w:rsid w:val="002577B3"/>
    <w:pPr>
      <w:ind w:left="720"/>
      <w:contextualSpacing/>
    </w:pPr>
  </w:style>
  <w:style w:type="table" w:styleId="Tablaconcuadrcula">
    <w:name w:val="Table Grid"/>
    <w:basedOn w:val="Tablanormal"/>
    <w:uiPriority w:val="39"/>
    <w:rsid w:val="00951B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745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3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20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44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9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45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01A547-5781-49D8-A3BE-A4B8CD489B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371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AG</dc:creator>
  <cp:lastModifiedBy>danie</cp:lastModifiedBy>
  <cp:revision>11</cp:revision>
  <cp:lastPrinted>2022-09-21T08:27:00Z</cp:lastPrinted>
  <dcterms:created xsi:type="dcterms:W3CDTF">2024-01-27T11:41:00Z</dcterms:created>
  <dcterms:modified xsi:type="dcterms:W3CDTF">2024-01-31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c6c4cc7ee9dcd561c0a9b31344cdcf485ba8977b22f8900498abe4ec14e995</vt:lpwstr>
  </property>
</Properties>
</file>